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0" w:name="X307c923feb407f4ecfccd9515b31f2fd768b60f"/>
    <w:p>
      <w:pPr>
        <w:pStyle w:val="Heading1"/>
      </w:pPr>
      <w:r>
        <w:t xml:space="preserve">Cover Letter for Photographer Position in Russia Moscow</w:t>
      </w:r>
    </w:p>
    <w:p>
      <w:pPr>
        <w:pStyle w:val="FirstParagraph"/>
      </w:pPr>
      <w:r>
        <w:t xml:space="preserve">Dear Hiring Manager,</w:t>
      </w:r>
    </w:p>
    <w:p>
      <w:pPr>
        <w:pStyle w:val="BodyText"/>
      </w:pPr>
      <w:r>
        <w:t xml:space="preserve">I am writing to express my enthusiastic interest in the Photographer position at your esteemed organization, with a particular focus on contributing my skills and passion to the vibrant creative landscape of Russia Moscow. As a dedicated and experienced photographer, I have cultivated a deep appreciation for capturing moments that transcend cultural boundaries, and I am eager to bring this expertise to your team in one of the world’s most dynamic cities.</w:t>
      </w:r>
    </w:p>
    <w:p>
      <w:pPr>
        <w:pStyle w:val="BodyText"/>
      </w:pPr>
      <w:r>
        <w:t xml:space="preserve">With over [X] years of experience in professional photography, I have honed my ability to translate emotions, stories, and ideas into visually compelling imagery. My work spans a wide range of genres, including editorial photography for fashion and lifestyle publications, documentary-style shoots that highlight human narratives, and event coverage that captures the essence of unique moments. What sets me apart is my commitment to understanding the cultural context of my subjects—whether it’s the bustling streets of Russia Moscow or the intimate settings of private events. This sensitivity allows me to create images that resonate with authenticity and depth.</w:t>
      </w:r>
    </w:p>
    <w:p>
      <w:pPr>
        <w:pStyle w:val="BodyText"/>
      </w:pPr>
      <w:r>
        <w:t xml:space="preserve">As a Photographer, I thrive in environments where creativity and technical precision intersect. My portfolio includes projects that have been featured in renowned publications such as [List of Publications or Clients], and I have collaborated with artists, designers, and brands to deliver visual content that aligns with their vision. In Russia Moscow, where the cultural tapestry is rich and ever-evolving, I see an unparalleled opportunity to contribute my perspective while immersing myself in the city’s artistic energy. The blend of historical landmarks, modern architecture, and vibrant street life in Russia Moscow offers a unique canvas for storytelling through photography.</w:t>
      </w:r>
    </w:p>
    <w:p>
      <w:pPr>
        <w:pStyle w:val="BodyText"/>
      </w:pPr>
      <w:r>
        <w:t xml:space="preserve">What excites me most about this role is the chance to work within a community that values innovation and tradition. Russia Moscow is not only a hub for global business but also a center for artistic expression, where photographers play a vital role in documenting the city’s identity. My experience in shooting for both local and international clients has equipped me with the adaptability needed to thrive in such an environment. I am proficient in using advanced photographic equipment and software, including [List of Tools], which allows me to produce high-quality images that meet the highest standards.</w:t>
      </w:r>
    </w:p>
    <w:p>
      <w:pPr>
        <w:pStyle w:val="BodyText"/>
      </w:pPr>
      <w:r>
        <w:t xml:space="preserve">Moreover, I have a strong understanding of the Russian market and its specific requirements. Whether it’s capturing the grandeur of Moscow’s iconic landmarks like Red Square or the subtleties of everyday life in its neighborhoods, I approach each project with a lens that seeks to highlight both beauty and authenticity. My fluency in [Language, if applicable] further enables me to communicate effectively with local clients and collaborators, ensuring that their vision is accurately translated into visual form.</w:t>
      </w:r>
    </w:p>
    <w:p>
      <w:pPr>
        <w:pStyle w:val="BodyText"/>
      </w:pPr>
      <w:r>
        <w:t xml:space="preserve">As a Photographer, I believe that the power of imagery lies in its ability to connect people across cultures. In Russia Moscow, where the intersection of past and present is ever-present, I aim to create work that reflects this duality. My previous projects have included collaborations with [Specific Clients or Events], which required a nuanced understanding of cultural nuances and technical excellence. I am confident that my skills and experiences align with the goals of your organization, and I would be honored to contribute my talents to your team.</w:t>
      </w:r>
    </w:p>
    <w:p>
      <w:pPr>
        <w:pStyle w:val="BodyText"/>
      </w:pPr>
      <w:r>
        <w:t xml:space="preserve">I am particularly drawn to your organization’s reputation for [Mention Specific Value or Achievement, e.g., "innovative visual storytelling" or "commitment to quality"]. The opportunity to work in Russia Moscow, a city that is both a historical treasure and a modern metropolis, would be an incredible professional and personal milestone. I am eager to bring my creative vision, technical expertise, and passion for photography to your team while growing alongside the dynamic community of artists and professionals in the region.</w:t>
      </w:r>
    </w:p>
    <w:p>
      <w:pPr>
        <w:pStyle w:val="BodyText"/>
      </w:pPr>
      <w:r>
        <w:t xml:space="preserve">Thank you for considering my application. I would welcome the opportunity to discuss how my background as a Photographer can contribute to your organization’s mission in Russia Moscow. Please feel free to contact me at [Your Phone Number] or [Your Email Address] at your earliest convenience. I look forward to the possibility of collaborating with you and creating impactful visual narratives that reflect the spirit of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dc:language>en</dc:language>
  <cp:keywords/>
  <dcterms:created xsi:type="dcterms:W3CDTF">2026-07-23T20:18:29Z</dcterms:created>
  <dcterms:modified xsi:type="dcterms:W3CDTF">2026-07-23T20:18:29Z</dcterms:modified>
</cp:coreProperties>
</file>

<file path=docProps/custom.xml><?xml version="1.0" encoding="utf-8"?>
<Properties xmlns="http://schemas.openxmlformats.org/officeDocument/2006/custom-properties" xmlns:vt="http://schemas.openxmlformats.org/officeDocument/2006/docPropsVTypes"/>
</file>